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</w:t>
      </w:r>
      <w:r>
        <w:t xml:space="preserve"> </w:t>
      </w:r>
      <w:r>
        <w:t xml:space="preserve">• регистровая адресация;</w:t>
      </w:r>
      <w:r>
        <w:t xml:space="preserve"> </w:t>
      </w:r>
      <w:r>
        <w:t xml:space="preserve">• непосредственная адресация;</w:t>
      </w:r>
      <w:r>
        <w:t xml:space="preserve"> </w:t>
      </w:r>
      <w:r>
        <w:t xml:space="preserve">• адресация памяти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 Так, например, команда add eax,ebx прибавит значение из регистра eax к значению из регистра ebx и запишет результат в регистр eax.Команда целочисленного вычитания sub (от англ. subtraction – вычитание) работает аналогично команде add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, для знакового умножения используется команда imul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начала создаю каталог для программ лабораторной работы № 6, перехожу в него и создаю файл lab6-1.asm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lab6-1.asm текст программы из листинга, далее создаю исполняемый файл и запускаю его (рис. 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файла</w:t>
      </w:r>
    </w:p>
    <w:p>
      <w:pPr>
        <w:pStyle w:val="BodyText"/>
      </w:pPr>
      <w:r>
        <w:t xml:space="preserve">Затем изменяю текст программы и вместо символов, записываю в регистры числа: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заменяю на 4, 6.</w:t>
      </w:r>
      <w:r>
        <w:t xml:space="preserve"> </w:t>
      </w:r>
      <w:r>
        <w:t xml:space="preserve">Создаю исполняемый файл и запускаю его (рис. 3). Это символ перевода строки, он не отображается при выводе на экран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Далее создаю файл lab6-2.asm в каталоге ~/work/arch-pc/lab06 и ввожу в него текст программы из листинга. Создаю исполняемый файл и запускаю его (рис. 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Аналогично предыдущему примеру изменяю символы на числа. Создаю исполняемый файл и запускаю его (рис. 5). Программа складывает числа 6 и 4, поэтому вывод 10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Заменяю функцию iprintLF на iprint, создаю исполняемый файл и запускаю его (рис. 6). Вывод функций отличается тем, что iprint не добавляет в выводе символ переноса строки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Затем создаю файл lab6-3.asm в каталоге ~/work/arch-pc/lab06. Ввожу текст программы из листинга 6.3 в lab6-3.asm (рис. 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текста из листин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из листинга</w:t>
      </w:r>
    </w:p>
    <w:p>
      <w:pPr>
        <w:pStyle w:val="BodyText"/>
      </w:pPr>
      <w:r>
        <w:t xml:space="preserve">Создаю исполняемый файл и запускаю его (рис. 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p>
      <w:pPr>
        <w:pStyle w:val="BodyText"/>
      </w:pPr>
      <w:r>
        <w:t xml:space="preserve">Изменяю текст программы для вычисления выражения f(x) = (4 * 6 + 2)/5. Создаю исполняемый файл и проверяю его работу (рис. 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Далее делаю программу вычисления варианта задания для самостоятельной работы по номеру студенческого билета. Создаю файл variant.asm в каталоге ~/work/arch-pc/lab06. Ввожу текст программы из листинга 6.4 в файл variant.asm (рис. 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текста из листин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текста из листинга</w:t>
      </w:r>
    </w:p>
    <w:p>
      <w:pPr>
        <w:pStyle w:val="BodyText"/>
      </w:pPr>
      <w:r>
        <w:t xml:space="preserve">Создаю исполняемый файл и запускаю его (рис. 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файла</w:t>
      </w:r>
    </w:p>
    <w:bookmarkEnd w:id="56"/>
    <w:bookmarkStart w:id="57" w:name="ответы-на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веты на вопросы: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ледующие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mov ecx, x используется, чтобы положить адрес вводимой строки в регистр, mov edx, 80 используется для записи в регистр длины вводимой строки, call sread вызывает подпрограмму из внешнего файла, чтобы вводить сообщения с клавиатуры.</w:t>
      </w:r>
    </w:p>
    <w:p>
      <w:pPr>
        <w:numPr>
          <w:ilvl w:val="0"/>
          <w:numId w:val="1002"/>
        </w:numPr>
        <w:pStyle w:val="Compact"/>
      </w:pP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ледующие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  <w:pStyle w:val="Compact"/>
      </w:pPr>
      <w:r>
        <w:t xml:space="preserve">В регистр edx.</w:t>
      </w:r>
    </w:p>
    <w:p>
      <w:pPr>
        <w:numPr>
          <w:ilvl w:val="0"/>
          <w:numId w:val="1002"/>
        </w:numPr>
        <w:pStyle w:val="Compact"/>
      </w:pPr>
      <w:r>
        <w:t xml:space="preserve">inc edx используется для увеличения значения регистра edx на 1.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результатов вычислений отвечают следующие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7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создаю файл lab6-4.asm в каталоге ~/work/arch-pc/lab06. Далее ввожу в файл текст программы для вычисления значения выражения (8x + 6)*10 (вариант 13) (рис. 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текста программ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текста программы</w:t>
      </w:r>
    </w:p>
    <w:p>
      <w:pPr>
        <w:pStyle w:val="BodyText"/>
      </w:pPr>
      <w:r>
        <w:t xml:space="preserve">Создаю и запускаю исполняемый файл. При вводе x1=1, вывод - 140. При вводе x2=4, вывод - 380 (рис. 1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арифметические инструкции языка ассемблера NASM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оронов Александр Валерьевич</dc:creator>
  <dc:language>ru-RU</dc:language>
  <cp:keywords/>
  <dcterms:created xsi:type="dcterms:W3CDTF">2024-11-16T00:18:43Z</dcterms:created>
  <dcterms:modified xsi:type="dcterms:W3CDTF">2024-11-16T00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